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City, Postal Code]</w:t>
      </w:r>
    </w:p>
    <w:p>
      <w:pPr>
        <w:pStyle w:val="BodyText"/>
      </w:pPr>
      <w:r>
        <w:t xml:space="preserve">Dear Hiring Manager,</w:t>
      </w:r>
    </w:p>
    <w:p>
      <w:pPr>
        <w:pStyle w:val="BodyText"/>
      </w:pPr>
      <w:r>
        <w:t xml:space="preserve">I am writing to express my sincere interest in the Robotics Engineer position at [Company Name] in the Netherlands, Amsterdam. As a passionate and dedicated professional with a strong academic background and hands-on experience in robotics, I am eager to contribute my technical expertise, innovative mindset, and collaborative spirit to your team. The opportunity to work within the dynamic tech ecosystem of Amsterdam aligns perfectly with my career aspirations and skills as a Robotics Engineer.</w:t>
      </w:r>
    </w:p>
    <w:bookmarkStart w:id="20" w:name="why-robotics-engineering"/>
    <w:p>
      <w:pPr>
        <w:pStyle w:val="Heading2"/>
      </w:pPr>
      <w:r>
        <w:t xml:space="preserve">Why Robotics Engineering?</w:t>
      </w:r>
    </w:p>
    <w:p>
      <w:pPr>
        <w:pStyle w:val="FirstParagraph"/>
      </w:pPr>
      <w:r>
        <w:t xml:space="preserve">My journey in robotics began during my undergraduate studies in Electrical Engineering at [University Name], where I developed a profound fascination for integrating mechanical systems, artificial intelligence, and software development. This passion deepened during my master’s program in Robotics Engineering at [University Name], where I specialized in autonomous systems, machine learning, and human-robot interaction. My academic projects included designing a modular robotic arm for industrial automation and developing an AI-driven navigation system for drones in dynamic environments. These experiences not only honed my technical skills but also instilled a commitment to solving real-world challenges through robotics.</w:t>
      </w:r>
    </w:p>
    <w:p>
      <w:pPr>
        <w:pStyle w:val="BodyText"/>
      </w:pPr>
      <w:r>
        <w:t xml:space="preserve">As a Robotics Engineer, I have always been driven by the goal of creating solutions that bridge the gap between human needs and technological innovation. Whether it was optimizing sensor fusion algorithms for precision agriculture robots or collaborating on open-source projects to improve accessibility for individuals with disabilities, I have consistently sought to apply robotics in ways that are impactful and inclusive. My work has also emphasized sustainability, such as designing energy-efficient systems for smart cities—a value that resonates deeply with the Netherlands’ commitment to green innovation.</w:t>
      </w:r>
    </w:p>
    <w:bookmarkEnd w:id="20"/>
    <w:bookmarkStart w:id="21" w:name="professional-experience-and-expertise"/>
    <w:p>
      <w:pPr>
        <w:pStyle w:val="Heading2"/>
      </w:pPr>
      <w:r>
        <w:t xml:space="preserve">Professional Experience and Expertise</w:t>
      </w:r>
    </w:p>
    <w:p>
      <w:pPr>
        <w:pStyle w:val="FirstParagraph"/>
      </w:pPr>
      <w:r>
        <w:t xml:space="preserve">Over the past [X years], I have worked in both academic and industrial settings, contributing to cutting-edge robotics projects that reflect my versatility and technical depth. At [Previous Company Name], I served as a Robotics Engineer where I led the development of a collaborative robotic system for automotive manufacturing. This involved designing control algorithms, integrating computer vision for quality inspection, and ensuring compliance with ISO standards for safety. The project resulted in a 20% increase in production efficiency and earned recognition at the [Industry Conference Name].</w:t>
      </w:r>
    </w:p>
    <w:p>
      <w:pPr>
        <w:pStyle w:val="BodyText"/>
      </w:pPr>
      <w:r>
        <w:t xml:space="preserve">In addition to my technical skills, I have expertise in programming languages such as Python, C++, and ROS (Robot Operating System), as well as proficiency in simulation tools like Gazebo and MATLAB. My ability to translate theoretical concepts into practical applications has been instrumental in projects ranging from warehouse automation systems to medical robotics. I thrive in cross-functional teams, where my communication skills enable seamless collaboration with engineers, data scientists, and product managers.</w:t>
      </w:r>
    </w:p>
    <w:bookmarkEnd w:id="21"/>
    <w:bookmarkStart w:id="22" w:name="why-the-netherlands-amsterdam"/>
    <w:p>
      <w:pPr>
        <w:pStyle w:val="Heading2"/>
      </w:pPr>
      <w:r>
        <w:t xml:space="preserve">Why the Netherlands Amsterdam?</w:t>
      </w:r>
    </w:p>
    <w:p>
      <w:pPr>
        <w:pStyle w:val="FirstParagraph"/>
      </w:pPr>
      <w:r>
        <w:t xml:space="preserve">The Netherlands, particularly Amsterdam, is a global hub for innovation and technology. Its vibrant startup ecosystem, world-class research institutions like the Delft University of Technology, and strong emphasis on sustainability make it an ideal location for robotics professionals. I am especially inspired by the city’s initiatives in smart mobility, such as autonomous public transport and urban drone delivery systems. These projects align with my belief that robotics should enhance quality of life while addressing global challenges like climate change and urbanization.</w:t>
      </w:r>
    </w:p>
    <w:p>
      <w:pPr>
        <w:pStyle w:val="BodyText"/>
      </w:pPr>
      <w:r>
        <w:t xml:space="preserve">Amsterdam’s multicultural environment also appeals to me. As a professional who has worked internationally, I value the opportunity to collaborate with diverse teams and gain fresh perspectives. The city’s commitment to fostering innovation through programs like the Amsterdam Smart City initiative further reinforces my desire to contribute to a forward-thinking organization like [Company Name].</w:t>
      </w:r>
    </w:p>
    <w:bookmarkEnd w:id="22"/>
    <w:bookmarkStart w:id="23" w:name="alignment-with-company-name"/>
    <w:p>
      <w:pPr>
        <w:pStyle w:val="Heading2"/>
      </w:pPr>
      <w:r>
        <w:t xml:space="preserve">Alignment with [Company Name]</w:t>
      </w:r>
    </w:p>
    <w:p>
      <w:pPr>
        <w:pStyle w:val="FirstParagraph"/>
      </w:pPr>
      <w:r>
        <w:t xml:space="preserve">I have followed [Company Name]’s work in [specific area, e.g., “industrial automation” or “robotic healthcare solutions”] with great interest. Your recent advancements in [specific project, product, or technology] demonstrate a clear vision for leveraging robotics to drive progress. I am particularly impressed by your commitment to [mention a value or initiative of the company, e.g., “sustainable technology” or “user-centered design”], which aligns with my own professional ethos.</w:t>
      </w:r>
    </w:p>
    <w:p>
      <w:pPr>
        <w:pStyle w:val="BodyText"/>
      </w:pPr>
      <w:r>
        <w:t xml:space="preserve">As a Robotics Engineer, I am confident that my technical background, problem-solving approach, and passion for innovation will enable me to make meaningful contributions to your projects. I am eager to bring my expertise in [specific area, e.g., “AI integration” or “robotic system design”] and collaborate on initiatives that push the boundaries of what is possible in robotics.</w:t>
      </w:r>
    </w:p>
    <w:bookmarkEnd w:id="23"/>
    <w:bookmarkStart w:id="24" w:name="conclusion"/>
    <w:p>
      <w:pPr>
        <w:pStyle w:val="Heading2"/>
      </w:pPr>
      <w:r>
        <w:t xml:space="preserve">Conclusion</w:t>
      </w:r>
    </w:p>
    <w:p>
      <w:pPr>
        <w:pStyle w:val="FirstParagraph"/>
      </w:pPr>
      <w:r>
        <w:t xml:space="preserve">In conclusion, I am excited about the opportunity to join [Company Name] as a Robotics Engineer in the Netherlands, Amsterdam. I am confident that my skills, experience, and enthusiasm for robotics will allow me to thrive in your organization and contribute to its continued success. Thank you for considering my application. I would welcome the chance to discuss how my background and vision align with your team’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0T04:47:30Z</dcterms:created>
  <dcterms:modified xsi:type="dcterms:W3CDTF">2026-07-20T04:47:30Z</dcterms:modified>
</cp:coreProperties>
</file>

<file path=docProps/custom.xml><?xml version="1.0" encoding="utf-8"?>
<Properties xmlns="http://schemas.openxmlformats.org/officeDocument/2006/custom-properties" xmlns:vt="http://schemas.openxmlformats.org/officeDocument/2006/docPropsVTypes"/>
</file>